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177D71" w14:textId="34B12A65" w:rsidR="007343E2" w:rsidRDefault="002D55A1" w:rsidP="007343E2">
      <w:pPr>
        <w:spacing w:after="0"/>
        <w:jc w:val="center"/>
      </w:pPr>
      <w:r>
        <w:t>English Writing for Academic Purposes</w:t>
      </w:r>
    </w:p>
    <w:p w14:paraId="02343198" w14:textId="77777777" w:rsidR="00AE1474" w:rsidRDefault="007343E2">
      <w:pPr>
        <w:rPr>
          <w:b/>
        </w:rPr>
      </w:pPr>
      <w:r w:rsidRPr="007343E2">
        <w:rPr>
          <w:b/>
        </w:rPr>
        <w:t>Poster Layout</w:t>
      </w:r>
    </w:p>
    <w:p w14:paraId="275F4A05" w14:textId="77777777" w:rsidR="007343E2" w:rsidRDefault="007343E2"/>
    <w:p w14:paraId="0DA76555" w14:textId="77777777" w:rsidR="007343E2" w:rsidRDefault="007343E2">
      <w:r w:rsidRPr="007343E2">
        <w:t>Task 1</w:t>
      </w:r>
    </w:p>
    <w:p w14:paraId="69E72B3E" w14:textId="77777777" w:rsidR="007343E2" w:rsidRDefault="007343E2">
      <w:r>
        <w:t>Directions: With a partner, try to decide how you would read this poster based its format? Label which boxes you would look at from 1-9</w:t>
      </w:r>
    </w:p>
    <w:p w14:paraId="6472E0A8" w14:textId="77777777" w:rsidR="007343E2" w:rsidRDefault="007343E2" w:rsidP="007343E2">
      <w:pPr>
        <w:jc w:val="center"/>
        <w:rPr>
          <w:b/>
        </w:rPr>
      </w:pPr>
      <w:bookmarkStart w:id="0" w:name="_GoBack"/>
      <w:r w:rsidRPr="007343E2">
        <w:rPr>
          <w:b/>
          <w:noProof/>
        </w:rPr>
        <w:drawing>
          <wp:inline distT="0" distB="0" distL="0" distR="0" wp14:anchorId="29FD0952" wp14:editId="6B5B6614">
            <wp:extent cx="3118909" cy="4010025"/>
            <wp:effectExtent l="0" t="0" r="571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41263" cy="4038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262185E4" w14:textId="77777777" w:rsidR="007343E2" w:rsidRDefault="007343E2" w:rsidP="007343E2">
      <w:pPr>
        <w:jc w:val="center"/>
        <w:rPr>
          <w:b/>
        </w:rPr>
      </w:pPr>
    </w:p>
    <w:p w14:paraId="6F1A5524" w14:textId="4D5F27A6" w:rsidR="00A273B1" w:rsidRDefault="00A273B1" w:rsidP="007343E2"/>
    <w:p w14:paraId="5680E25F" w14:textId="77777777" w:rsidR="00955FAE" w:rsidRDefault="00955FAE" w:rsidP="007343E2"/>
    <w:p w14:paraId="604133B2" w14:textId="77777777" w:rsidR="00A273B1" w:rsidRDefault="00A273B1" w:rsidP="007343E2"/>
    <w:p w14:paraId="406929FA" w14:textId="77777777" w:rsidR="00A273B1" w:rsidRDefault="00A273B1" w:rsidP="007343E2"/>
    <w:p w14:paraId="1D7C2E65" w14:textId="77777777" w:rsidR="007343E2" w:rsidRDefault="007343E2" w:rsidP="007343E2">
      <w:r w:rsidRPr="007343E2">
        <w:lastRenderedPageBreak/>
        <w:t>Task 2</w:t>
      </w:r>
    </w:p>
    <w:p w14:paraId="400C929C" w14:textId="77777777" w:rsidR="00A273B1" w:rsidRDefault="00A273B1" w:rsidP="007343E2">
      <w:r>
        <w:t>Directions: With a partner, discuss what you like and dislike about each of the following posters</w:t>
      </w:r>
    </w:p>
    <w:p w14:paraId="3D61542C" w14:textId="77777777" w:rsidR="00A273B1" w:rsidRDefault="00A273B1" w:rsidP="007343E2">
      <w:r>
        <w:rPr>
          <w:noProof/>
        </w:rPr>
        <w:drawing>
          <wp:inline distT="0" distB="0" distL="0" distR="0" wp14:anchorId="2C67FE8F" wp14:editId="2C9D8001">
            <wp:extent cx="8248650" cy="6186488"/>
            <wp:effectExtent l="0" t="0" r="0" b="5080"/>
            <wp:docPr id="1" name="Picture 1" descr="http://4.bp.blogspot.com/-vMlVtXGwz3k/TbTl_thXwvI/AAAAAAAAD9s/gA0XXR-EBKo/s1600/misc.Par.17053.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4.bp.blogspot.com/-vMlVtXGwz3k/TbTl_thXwvI/AAAAAAAAD9s/gA0XXR-EBKo/s1600/misc.Par.17053.Imag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1065" cy="6188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6EC3B" w14:textId="77777777" w:rsidR="00A273B1" w:rsidRDefault="00A273B1" w:rsidP="007343E2"/>
    <w:p w14:paraId="0B0181E2" w14:textId="77777777" w:rsidR="00A273B1" w:rsidRDefault="00A273B1" w:rsidP="007343E2">
      <w:r>
        <w:rPr>
          <w:noProof/>
        </w:rPr>
        <w:drawing>
          <wp:inline distT="0" distB="0" distL="0" distR="0" wp14:anchorId="314467DA" wp14:editId="2850E698">
            <wp:extent cx="9144000" cy="6469380"/>
            <wp:effectExtent l="0" t="0" r="0" b="7620"/>
            <wp:docPr id="3" name="Picture 3" descr="https://1.bp.blogspot.com/-LdR8HUIAPLY/Xgt789cpZEI/AAAAAAAAs_Q/NzdybCRpX8EDauQ-38ZCHzUT6QIjZtjUwCNcBGAsYHQ/s1600/Schubert_Jessica_ESC_po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1.bp.blogspot.com/-LdR8HUIAPLY/Xgt789cpZEI/AAAAAAAAs_Q/NzdybCRpX8EDauQ-38ZCHzUT6QIjZtjUwCNcBGAsYHQ/s1600/Schubert_Jessica_ESC_poste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646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F35BB" w14:textId="19AAED52" w:rsidR="001179CA" w:rsidRPr="007343E2" w:rsidRDefault="001179CA" w:rsidP="007343E2">
      <w:r>
        <w:rPr>
          <w:noProof/>
        </w:rPr>
        <w:lastRenderedPageBreak/>
        <w:drawing>
          <wp:inline distT="0" distB="0" distL="0" distR="0" wp14:anchorId="42AB2B3D" wp14:editId="3BA68AB8">
            <wp:extent cx="9144000" cy="6858000"/>
            <wp:effectExtent l="0" t="0" r="0" b="0"/>
            <wp:docPr id="5" name="Picture 5" descr="https://3.bp.blogspot.com/-g11sTS5nc2U/XOW_UbNGPbI/AAAAAAAAo8s/6Co5h0U_Qeop500kV4jIzXyTyuTYqig7wCLcBGAs/s1600/Rubino_po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3.bp.blogspot.com/-g11sTS5nc2U/XOW_UbNGPbI/AAAAAAAAo8s/6Co5h0U_Qeop500kV4jIzXyTyuTYqig7wCLcBGAs/s1600/Rubino_poster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179CA" w:rsidRPr="007343E2" w:rsidSect="00A273B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TM0MTA3NjE1M7dQ0lEKTi0uzszPAykwrAUAwe9yySwAAAA="/>
  </w:docVars>
  <w:rsids>
    <w:rsidRoot w:val="007343E2"/>
    <w:rsid w:val="001179CA"/>
    <w:rsid w:val="002D55A1"/>
    <w:rsid w:val="00490C2E"/>
    <w:rsid w:val="007343E2"/>
    <w:rsid w:val="00955FAE"/>
    <w:rsid w:val="009F3765"/>
    <w:rsid w:val="00A273B1"/>
    <w:rsid w:val="00AE1474"/>
    <w:rsid w:val="00BD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1E48E"/>
  <w15:chartTrackingRefBased/>
  <w15:docId w15:val="{E0F3783C-52E9-4ECF-A4F5-F5C4BF3DF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43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Kau</dc:creator>
  <cp:keywords/>
  <dc:description/>
  <cp:lastModifiedBy>Kevin Kau</cp:lastModifiedBy>
  <cp:revision>3</cp:revision>
  <dcterms:created xsi:type="dcterms:W3CDTF">2023-03-16T09:38:00Z</dcterms:created>
  <dcterms:modified xsi:type="dcterms:W3CDTF">2023-03-16T09:38:00Z</dcterms:modified>
</cp:coreProperties>
</file>